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B2AD9" w14:textId="75C9154B" w:rsidR="004441F8" w:rsidRDefault="004441F8" w:rsidP="00B53FCA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8"/>
          <w:szCs w:val="48"/>
        </w:rPr>
      </w:pPr>
      <w:r w:rsidRPr="00922070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>IFN</w:t>
      </w:r>
      <w:r w:rsidR="00A50775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>580</w:t>
      </w:r>
      <w:r w:rsidRPr="00922070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 xml:space="preserve">: </w:t>
      </w:r>
      <w:r w:rsidR="00A50775" w:rsidRPr="00922070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>M</w:t>
      </w:r>
      <w:r w:rsidR="00A50775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>achine Learning</w:t>
      </w:r>
    </w:p>
    <w:p w14:paraId="24CA45A2" w14:textId="77777777" w:rsidR="00A50775" w:rsidRPr="00922070" w:rsidRDefault="00A50775" w:rsidP="00B53FCA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8"/>
          <w:szCs w:val="48"/>
        </w:rPr>
      </w:pPr>
    </w:p>
    <w:p w14:paraId="3907D618" w14:textId="077E3F58" w:rsidR="00B53FCA" w:rsidRPr="00922070" w:rsidRDefault="00B53FCA" w:rsidP="00B53FCA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8"/>
          <w:szCs w:val="48"/>
        </w:rPr>
      </w:pPr>
      <w:r w:rsidRPr="00922070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 xml:space="preserve">Assessment </w:t>
      </w:r>
      <w:r w:rsidR="00A55244">
        <w:rPr>
          <w:rFonts w:ascii="Times New Roman" w:hAnsi="Times New Roman" w:cs="Times New Roman"/>
          <w:color w:val="244061" w:themeColor="accent1" w:themeShade="80"/>
          <w:sz w:val="48"/>
          <w:szCs w:val="48"/>
        </w:rPr>
        <w:t>1</w:t>
      </w:r>
    </w:p>
    <w:p w14:paraId="7CAD3BF2" w14:textId="4CEEF4A5" w:rsidR="00427312" w:rsidRDefault="00427312" w:rsidP="009F5267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4"/>
          <w:szCs w:val="44"/>
        </w:rPr>
      </w:pPr>
    </w:p>
    <w:p w14:paraId="16291FAF" w14:textId="6C26C9D2" w:rsidR="00427312" w:rsidRPr="00336308" w:rsidRDefault="00336308" w:rsidP="009F5267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4"/>
          <w:szCs w:val="44"/>
          <w:u w:val="single"/>
        </w:rPr>
      </w:pPr>
      <w:r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  </w:t>
      </w:r>
      <w:r w:rsidRPr="00336308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  </w:t>
      </w:r>
      <w:r w:rsidRPr="00336308">
        <w:rPr>
          <w:rFonts w:ascii="Times New Roman" w:hAnsi="Times New Roman" w:cs="Times New Roman"/>
          <w:color w:val="244061" w:themeColor="accent1" w:themeShade="80"/>
          <w:sz w:val="44"/>
          <w:szCs w:val="44"/>
          <w:u w:val="single"/>
        </w:rPr>
        <w:t xml:space="preserve"> </w:t>
      </w:r>
    </w:p>
    <w:p w14:paraId="42B144F5" w14:textId="179264BA" w:rsidR="00B53FCA" w:rsidRPr="009F5267" w:rsidRDefault="009F5267" w:rsidP="009F5267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4"/>
          <w:szCs w:val="44"/>
        </w:rPr>
      </w:pPr>
      <w:r w:rsidRPr="009F5267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Team Name: </w:t>
      </w:r>
      <w:r w:rsidR="00C47001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[                  </w:t>
      </w:r>
      <w:proofErr w:type="gramStart"/>
      <w:r w:rsidR="00C47001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  ]</w:t>
      </w:r>
      <w:proofErr w:type="gramEnd"/>
    </w:p>
    <w:p w14:paraId="25AF3051" w14:textId="28CD8D14" w:rsidR="00B53FCA" w:rsidRPr="009F5267" w:rsidRDefault="00922070" w:rsidP="00B53FCA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4"/>
          <w:szCs w:val="44"/>
        </w:rPr>
      </w:pPr>
      <w:r w:rsidRPr="009F5267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Group No. </w:t>
      </w:r>
      <w:r w:rsidR="00C47001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[  </w:t>
      </w:r>
      <w:proofErr w:type="gramStart"/>
      <w:r w:rsidR="00C47001">
        <w:rPr>
          <w:rFonts w:ascii="Times New Roman" w:hAnsi="Times New Roman" w:cs="Times New Roman"/>
          <w:color w:val="244061" w:themeColor="accent1" w:themeShade="80"/>
          <w:sz w:val="44"/>
          <w:szCs w:val="44"/>
        </w:rPr>
        <w:t xml:space="preserve">  ]</w:t>
      </w:r>
      <w:proofErr w:type="gramEnd"/>
    </w:p>
    <w:p w14:paraId="4CDD4793" w14:textId="77777777" w:rsidR="00B53FCA" w:rsidRPr="00922070" w:rsidRDefault="00B53FCA" w:rsidP="00B53FCA">
      <w:pPr>
        <w:spacing w:line="240" w:lineRule="auto"/>
        <w:jc w:val="center"/>
        <w:rPr>
          <w:rFonts w:ascii="Times New Roman" w:hAnsi="Times New Roman" w:cs="Times New Roman"/>
          <w:color w:val="244061" w:themeColor="accent1" w:themeShade="80"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3351"/>
      </w:tblGrid>
      <w:tr w:rsidR="004441F8" w:rsidRPr="00922070" w14:paraId="17F7E7F1" w14:textId="77777777" w:rsidTr="00D72A19">
        <w:tc>
          <w:tcPr>
            <w:tcW w:w="5665" w:type="dxa"/>
          </w:tcPr>
          <w:p w14:paraId="600FBC6D" w14:textId="77777777" w:rsidR="004441F8" w:rsidRPr="00922070" w:rsidRDefault="004441F8" w:rsidP="004441F8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922070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Name</w:t>
            </w:r>
          </w:p>
        </w:tc>
        <w:tc>
          <w:tcPr>
            <w:tcW w:w="3351" w:type="dxa"/>
          </w:tcPr>
          <w:p w14:paraId="56BC7C43" w14:textId="77777777" w:rsidR="004441F8" w:rsidRPr="00922070" w:rsidRDefault="004441F8" w:rsidP="00B53FCA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922070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Id</w:t>
            </w:r>
          </w:p>
        </w:tc>
      </w:tr>
      <w:tr w:rsidR="00922070" w:rsidRPr="00922070" w14:paraId="34C86632" w14:textId="77777777" w:rsidTr="00D72A19">
        <w:tc>
          <w:tcPr>
            <w:tcW w:w="5665" w:type="dxa"/>
          </w:tcPr>
          <w:p w14:paraId="1C89B49C" w14:textId="104952B8" w:rsidR="004441F8" w:rsidRPr="00922070" w:rsidRDefault="004441F8" w:rsidP="004441F8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  <w:tc>
          <w:tcPr>
            <w:tcW w:w="3351" w:type="dxa"/>
          </w:tcPr>
          <w:p w14:paraId="69E29704" w14:textId="319084F4" w:rsidR="004441F8" w:rsidRPr="00922070" w:rsidRDefault="004441F8" w:rsidP="00B53FCA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</w:tr>
      <w:tr w:rsidR="00922070" w:rsidRPr="00922070" w14:paraId="032A4BC0" w14:textId="77777777" w:rsidTr="00D72A19">
        <w:tc>
          <w:tcPr>
            <w:tcW w:w="5665" w:type="dxa"/>
          </w:tcPr>
          <w:p w14:paraId="07055BAB" w14:textId="0DC6999E" w:rsidR="004441F8" w:rsidRPr="00922070" w:rsidRDefault="004441F8" w:rsidP="004441F8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  <w:tc>
          <w:tcPr>
            <w:tcW w:w="3351" w:type="dxa"/>
          </w:tcPr>
          <w:p w14:paraId="739A57E1" w14:textId="67F71AA8" w:rsidR="004441F8" w:rsidRPr="00922070" w:rsidRDefault="004441F8" w:rsidP="00B53FCA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</w:tr>
      <w:tr w:rsidR="00922070" w:rsidRPr="00922070" w14:paraId="51188FBA" w14:textId="77777777" w:rsidTr="00D72A19">
        <w:tc>
          <w:tcPr>
            <w:tcW w:w="5665" w:type="dxa"/>
          </w:tcPr>
          <w:p w14:paraId="08A8C5B7" w14:textId="7579D92E" w:rsidR="004441F8" w:rsidRPr="00922070" w:rsidRDefault="004441F8" w:rsidP="004441F8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  <w:tc>
          <w:tcPr>
            <w:tcW w:w="3351" w:type="dxa"/>
          </w:tcPr>
          <w:p w14:paraId="4DB5C377" w14:textId="16FFFC2C" w:rsidR="004441F8" w:rsidRPr="00922070" w:rsidRDefault="004441F8" w:rsidP="00B53FCA">
            <w:pPr>
              <w:jc w:val="center"/>
              <w:rPr>
                <w:rFonts w:ascii="Times New Roman" w:hAnsi="Times New Roman" w:cs="Times New Roman"/>
                <w:color w:val="244061" w:themeColor="accent1" w:themeShade="80"/>
                <w:sz w:val="36"/>
                <w:szCs w:val="36"/>
              </w:rPr>
            </w:pPr>
          </w:p>
        </w:tc>
      </w:tr>
    </w:tbl>
    <w:p w14:paraId="364EA584" w14:textId="77777777" w:rsidR="00B53FCA" w:rsidRDefault="00B53FCA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0"/>
        <w:gridCol w:w="1970"/>
        <w:gridCol w:w="1971"/>
        <w:gridCol w:w="1971"/>
      </w:tblGrid>
      <w:tr w:rsidR="00336308" w14:paraId="16DDA257" w14:textId="77777777" w:rsidTr="008C7DED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D4260" w14:textId="77777777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825B5" w14:textId="77777777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 xml:space="preserve">Student 1 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B5983" w14:textId="77777777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2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F2726" w14:textId="0D8851FD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3</w:t>
            </w:r>
          </w:p>
        </w:tc>
      </w:tr>
      <w:tr w:rsidR="00336308" w14:paraId="20A18481" w14:textId="77777777" w:rsidTr="008C7DED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1AD0E" w14:textId="0CCA814C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1</w:t>
            </w: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8CDDF" w14:textId="77777777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ED169" w14:textId="77777777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4641D" w14:textId="77777777" w:rsidR="00336308" w:rsidRDefault="00336308" w:rsidP="008C7DED">
            <w:r>
              <w:t>&lt; 100%&gt;</w:t>
            </w:r>
          </w:p>
        </w:tc>
      </w:tr>
      <w:tr w:rsidR="00336308" w14:paraId="63A063C2" w14:textId="1B98FC79" w:rsidTr="008C7DED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B96FC" w14:textId="2F46098B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2</w:t>
            </w: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C0669" w14:textId="009DE97B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E9ADA" w14:textId="7BEB0783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75338" w14:textId="57EF8A49" w:rsidR="00336308" w:rsidRDefault="00336308" w:rsidP="008C7DED">
            <w:r>
              <w:t>&lt;100 %&gt;</w:t>
            </w:r>
          </w:p>
        </w:tc>
      </w:tr>
      <w:tr w:rsidR="00336308" w14:paraId="1B93D6E7" w14:textId="38B5831D" w:rsidTr="008C7DED"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ED5DB" w14:textId="2C9F73E6" w:rsidR="00336308" w:rsidRPr="00336308" w:rsidRDefault="00336308" w:rsidP="008C7DED">
            <w:pPr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</w:pPr>
            <w:r w:rsidRPr="00336308">
              <w:rPr>
                <w:rFonts w:ascii="Times New Roman" w:hAnsi="Times New Roman" w:cs="Times New Roman"/>
                <w:color w:val="244061" w:themeColor="accent1" w:themeShade="80"/>
                <w:sz w:val="40"/>
                <w:szCs w:val="40"/>
              </w:rPr>
              <w:t>Student 3</w:t>
            </w:r>
          </w:p>
        </w:tc>
        <w:tc>
          <w:tcPr>
            <w:tcW w:w="1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EF9AA" w14:textId="0E5F5865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CD70F" w14:textId="6AAB5A95" w:rsidR="00336308" w:rsidRDefault="00336308" w:rsidP="008C7DED">
            <w:r>
              <w:t>&lt;100 %&gt;</w:t>
            </w:r>
          </w:p>
        </w:tc>
        <w:tc>
          <w:tcPr>
            <w:tcW w:w="1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32E4B" w14:textId="1DBEB86A" w:rsidR="00336308" w:rsidRDefault="00336308" w:rsidP="008C7DED">
            <w:r>
              <w:t>&lt;100 %&gt;</w:t>
            </w:r>
          </w:p>
        </w:tc>
      </w:tr>
    </w:tbl>
    <w:p w14:paraId="023095B8" w14:textId="0E70B351" w:rsidR="00880625" w:rsidRDefault="00880625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</w:p>
    <w:p w14:paraId="149BE027" w14:textId="084FF15C" w:rsidR="00D72A19" w:rsidRDefault="00D72A19">
      <w:pPr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</w:rPr>
        <w:t>Replace the % contribution with an appropriate number if it is not an equal contribution.</w:t>
      </w:r>
    </w:p>
    <w:sectPr w:rsidR="00D72A19" w:rsidSect="00336308"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BC8E98" w14:textId="77777777" w:rsidR="00D9656F" w:rsidRDefault="00D9656F" w:rsidP="00622994">
      <w:pPr>
        <w:spacing w:after="0" w:line="240" w:lineRule="auto"/>
      </w:pPr>
      <w:r>
        <w:separator/>
      </w:r>
    </w:p>
  </w:endnote>
  <w:endnote w:type="continuationSeparator" w:id="0">
    <w:p w14:paraId="50026315" w14:textId="77777777" w:rsidR="00D9656F" w:rsidRDefault="00D9656F" w:rsidP="006229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88680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8EF8EC" w14:textId="77777777" w:rsidR="00427312" w:rsidRDefault="00BA0A12">
        <w:pPr>
          <w:pStyle w:val="Footer"/>
          <w:jc w:val="center"/>
        </w:pPr>
        <w:r>
          <w:fldChar w:fldCharType="begin"/>
        </w:r>
        <w:r w:rsidR="00427312">
          <w:instrText xml:space="preserve"> PAGE   \* MERGEFORMAT </w:instrText>
        </w:r>
        <w:r>
          <w:fldChar w:fldCharType="separate"/>
        </w:r>
        <w:r w:rsidR="00AC7194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08F07B56" w14:textId="77777777" w:rsidR="00427312" w:rsidRDefault="0042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6121C6" w14:textId="77777777" w:rsidR="00D9656F" w:rsidRDefault="00D9656F" w:rsidP="00622994">
      <w:pPr>
        <w:spacing w:after="0" w:line="240" w:lineRule="auto"/>
      </w:pPr>
      <w:r>
        <w:separator/>
      </w:r>
    </w:p>
  </w:footnote>
  <w:footnote w:type="continuationSeparator" w:id="0">
    <w:p w14:paraId="2DEF3D44" w14:textId="77777777" w:rsidR="00D9656F" w:rsidRDefault="00D9656F" w:rsidP="006229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54C27"/>
    <w:multiLevelType w:val="hybridMultilevel"/>
    <w:tmpl w:val="8104F5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197D"/>
    <w:multiLevelType w:val="hybridMultilevel"/>
    <w:tmpl w:val="C4743FB8"/>
    <w:lvl w:ilvl="0" w:tplc="1026FB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5E4D05"/>
    <w:multiLevelType w:val="hybridMultilevel"/>
    <w:tmpl w:val="119A8D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3404A"/>
    <w:multiLevelType w:val="hybridMultilevel"/>
    <w:tmpl w:val="2B68B3E4"/>
    <w:lvl w:ilvl="0" w:tplc="4318712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13F5BEE"/>
    <w:multiLevelType w:val="hybridMultilevel"/>
    <w:tmpl w:val="2B8E5330"/>
    <w:lvl w:ilvl="0" w:tplc="43187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817D3"/>
    <w:multiLevelType w:val="hybridMultilevel"/>
    <w:tmpl w:val="82660D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504"/>
    <w:multiLevelType w:val="hybridMultilevel"/>
    <w:tmpl w:val="EED022B2"/>
    <w:lvl w:ilvl="0" w:tplc="BDE0E3DC">
      <w:numFmt w:val="bullet"/>
      <w:lvlText w:val="•"/>
      <w:lvlJc w:val="left"/>
      <w:pPr>
        <w:ind w:left="1440" w:hanging="72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523F6F"/>
    <w:multiLevelType w:val="hybridMultilevel"/>
    <w:tmpl w:val="3EAA8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6C0B4E"/>
    <w:multiLevelType w:val="hybridMultilevel"/>
    <w:tmpl w:val="40A6890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808A5"/>
    <w:multiLevelType w:val="hybridMultilevel"/>
    <w:tmpl w:val="141CB6B0"/>
    <w:lvl w:ilvl="0" w:tplc="F5E87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B44CE6"/>
    <w:multiLevelType w:val="hybridMultilevel"/>
    <w:tmpl w:val="141CB6B0"/>
    <w:lvl w:ilvl="0" w:tplc="F5E87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54390"/>
    <w:multiLevelType w:val="hybridMultilevel"/>
    <w:tmpl w:val="77AEC7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50296"/>
    <w:multiLevelType w:val="hybridMultilevel"/>
    <w:tmpl w:val="B0CABC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E60171"/>
    <w:multiLevelType w:val="hybridMultilevel"/>
    <w:tmpl w:val="F3AEEA4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B100C"/>
    <w:multiLevelType w:val="hybridMultilevel"/>
    <w:tmpl w:val="0AB8A102"/>
    <w:lvl w:ilvl="0" w:tplc="93360E3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3B5405"/>
    <w:multiLevelType w:val="hybridMultilevel"/>
    <w:tmpl w:val="F3A8F3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E75227"/>
    <w:multiLevelType w:val="hybridMultilevel"/>
    <w:tmpl w:val="DC6A8E6E"/>
    <w:lvl w:ilvl="0" w:tplc="41083EC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C110D8"/>
    <w:multiLevelType w:val="hybridMultilevel"/>
    <w:tmpl w:val="211A48F4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E7A60B3"/>
    <w:multiLevelType w:val="hybridMultilevel"/>
    <w:tmpl w:val="BDE45A14"/>
    <w:lvl w:ilvl="0" w:tplc="431871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7C4F67"/>
    <w:multiLevelType w:val="hybridMultilevel"/>
    <w:tmpl w:val="8924A77C"/>
    <w:lvl w:ilvl="0" w:tplc="F6BAF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56F45"/>
    <w:multiLevelType w:val="hybridMultilevel"/>
    <w:tmpl w:val="88EC71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2E0483"/>
    <w:multiLevelType w:val="hybridMultilevel"/>
    <w:tmpl w:val="755000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C87501"/>
    <w:multiLevelType w:val="hybridMultilevel"/>
    <w:tmpl w:val="8E9C91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1512F0"/>
    <w:multiLevelType w:val="hybridMultilevel"/>
    <w:tmpl w:val="8C564B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057B3C"/>
    <w:multiLevelType w:val="hybridMultilevel"/>
    <w:tmpl w:val="66E86AEE"/>
    <w:lvl w:ilvl="0" w:tplc="C298C9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897226">
    <w:abstractNumId w:val="13"/>
  </w:num>
  <w:num w:numId="2" w16cid:durableId="1632591137">
    <w:abstractNumId w:val="1"/>
  </w:num>
  <w:num w:numId="3" w16cid:durableId="558440444">
    <w:abstractNumId w:val="22"/>
  </w:num>
  <w:num w:numId="4" w16cid:durableId="1194735677">
    <w:abstractNumId w:val="7"/>
  </w:num>
  <w:num w:numId="5" w16cid:durableId="1681659110">
    <w:abstractNumId w:val="15"/>
  </w:num>
  <w:num w:numId="6" w16cid:durableId="875385570">
    <w:abstractNumId w:val="0"/>
  </w:num>
  <w:num w:numId="7" w16cid:durableId="1785927128">
    <w:abstractNumId w:val="14"/>
  </w:num>
  <w:num w:numId="8" w16cid:durableId="1424641600">
    <w:abstractNumId w:val="18"/>
  </w:num>
  <w:num w:numId="9" w16cid:durableId="1744529389">
    <w:abstractNumId w:val="3"/>
  </w:num>
  <w:num w:numId="10" w16cid:durableId="1984893798">
    <w:abstractNumId w:val="4"/>
  </w:num>
  <w:num w:numId="11" w16cid:durableId="1952124964">
    <w:abstractNumId w:val="24"/>
  </w:num>
  <w:num w:numId="12" w16cid:durableId="86315154">
    <w:abstractNumId w:val="16"/>
  </w:num>
  <w:num w:numId="13" w16cid:durableId="133301143">
    <w:abstractNumId w:val="19"/>
  </w:num>
  <w:num w:numId="14" w16cid:durableId="846602090">
    <w:abstractNumId w:val="9"/>
  </w:num>
  <w:num w:numId="15" w16cid:durableId="1371492877">
    <w:abstractNumId w:val="12"/>
  </w:num>
  <w:num w:numId="16" w16cid:durableId="947346104">
    <w:abstractNumId w:val="5"/>
  </w:num>
  <w:num w:numId="17" w16cid:durableId="213278748">
    <w:abstractNumId w:val="11"/>
  </w:num>
  <w:num w:numId="18" w16cid:durableId="2138445452">
    <w:abstractNumId w:val="6"/>
  </w:num>
  <w:num w:numId="19" w16cid:durableId="1291353649">
    <w:abstractNumId w:val="20"/>
  </w:num>
  <w:num w:numId="20" w16cid:durableId="106045430">
    <w:abstractNumId w:val="10"/>
  </w:num>
  <w:num w:numId="21" w16cid:durableId="9964584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4523021">
    <w:abstractNumId w:val="21"/>
  </w:num>
  <w:num w:numId="23" w16cid:durableId="613707325">
    <w:abstractNumId w:val="8"/>
  </w:num>
  <w:num w:numId="24" w16cid:durableId="32577506">
    <w:abstractNumId w:val="2"/>
  </w:num>
  <w:num w:numId="25" w16cid:durableId="146492776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TayNDM3NjcwMrFU0lEKTi0uzszPAykwrAUAy56ufSwAAAA="/>
  </w:docVars>
  <w:rsids>
    <w:rsidRoot w:val="00ED6794"/>
    <w:rsid w:val="000049BA"/>
    <w:rsid w:val="0003372F"/>
    <w:rsid w:val="00034232"/>
    <w:rsid w:val="00053390"/>
    <w:rsid w:val="00081D59"/>
    <w:rsid w:val="000B5A3A"/>
    <w:rsid w:val="000B5E69"/>
    <w:rsid w:val="000D244A"/>
    <w:rsid w:val="000D4737"/>
    <w:rsid w:val="000F6FBD"/>
    <w:rsid w:val="00106D35"/>
    <w:rsid w:val="00120676"/>
    <w:rsid w:val="001307C2"/>
    <w:rsid w:val="00131590"/>
    <w:rsid w:val="001873C2"/>
    <w:rsid w:val="001A0004"/>
    <w:rsid w:val="001C1111"/>
    <w:rsid w:val="001E2F9C"/>
    <w:rsid w:val="001E3404"/>
    <w:rsid w:val="002070F0"/>
    <w:rsid w:val="002462C0"/>
    <w:rsid w:val="002660A5"/>
    <w:rsid w:val="002C6F18"/>
    <w:rsid w:val="002F578B"/>
    <w:rsid w:val="00303A20"/>
    <w:rsid w:val="00336308"/>
    <w:rsid w:val="003A2323"/>
    <w:rsid w:val="003E51E0"/>
    <w:rsid w:val="004045F7"/>
    <w:rsid w:val="00427312"/>
    <w:rsid w:val="004441F8"/>
    <w:rsid w:val="00465ED4"/>
    <w:rsid w:val="004E349E"/>
    <w:rsid w:val="004E5916"/>
    <w:rsid w:val="004F0DAF"/>
    <w:rsid w:val="005212B8"/>
    <w:rsid w:val="0052647E"/>
    <w:rsid w:val="0057633D"/>
    <w:rsid w:val="00590211"/>
    <w:rsid w:val="00593BE1"/>
    <w:rsid w:val="00596FF6"/>
    <w:rsid w:val="00620D97"/>
    <w:rsid w:val="00622994"/>
    <w:rsid w:val="00685288"/>
    <w:rsid w:val="006A0D9E"/>
    <w:rsid w:val="006B3E04"/>
    <w:rsid w:val="007070FC"/>
    <w:rsid w:val="00742D78"/>
    <w:rsid w:val="007A6A97"/>
    <w:rsid w:val="007B349B"/>
    <w:rsid w:val="007D1284"/>
    <w:rsid w:val="00802B03"/>
    <w:rsid w:val="00814C45"/>
    <w:rsid w:val="00856CE6"/>
    <w:rsid w:val="008616F6"/>
    <w:rsid w:val="0087531A"/>
    <w:rsid w:val="00880625"/>
    <w:rsid w:val="00882CEF"/>
    <w:rsid w:val="008B0D0B"/>
    <w:rsid w:val="00922070"/>
    <w:rsid w:val="009A33E7"/>
    <w:rsid w:val="009C37CD"/>
    <w:rsid w:val="009F5267"/>
    <w:rsid w:val="00A05BE3"/>
    <w:rsid w:val="00A364C3"/>
    <w:rsid w:val="00A37F4A"/>
    <w:rsid w:val="00A5026B"/>
    <w:rsid w:val="00A50775"/>
    <w:rsid w:val="00A55244"/>
    <w:rsid w:val="00AB4353"/>
    <w:rsid w:val="00AC7194"/>
    <w:rsid w:val="00B52FEC"/>
    <w:rsid w:val="00B53FCA"/>
    <w:rsid w:val="00B636BB"/>
    <w:rsid w:val="00B659D8"/>
    <w:rsid w:val="00B84164"/>
    <w:rsid w:val="00B95795"/>
    <w:rsid w:val="00BA0A12"/>
    <w:rsid w:val="00C208DF"/>
    <w:rsid w:val="00C47001"/>
    <w:rsid w:val="00C53114"/>
    <w:rsid w:val="00C73221"/>
    <w:rsid w:val="00C75B40"/>
    <w:rsid w:val="00CB40F2"/>
    <w:rsid w:val="00CC391E"/>
    <w:rsid w:val="00CD60FD"/>
    <w:rsid w:val="00CE717D"/>
    <w:rsid w:val="00CF36E2"/>
    <w:rsid w:val="00D134BD"/>
    <w:rsid w:val="00D20BB2"/>
    <w:rsid w:val="00D22335"/>
    <w:rsid w:val="00D3661D"/>
    <w:rsid w:val="00D47C8F"/>
    <w:rsid w:val="00D72A19"/>
    <w:rsid w:val="00D9656F"/>
    <w:rsid w:val="00DA28BF"/>
    <w:rsid w:val="00DC5D61"/>
    <w:rsid w:val="00E42214"/>
    <w:rsid w:val="00E872F1"/>
    <w:rsid w:val="00E9237A"/>
    <w:rsid w:val="00EA0265"/>
    <w:rsid w:val="00EC72EC"/>
    <w:rsid w:val="00ED6794"/>
    <w:rsid w:val="00EF06DA"/>
    <w:rsid w:val="00F175D6"/>
    <w:rsid w:val="00F3359A"/>
    <w:rsid w:val="00F5231C"/>
    <w:rsid w:val="00F631C6"/>
    <w:rsid w:val="00F67185"/>
    <w:rsid w:val="00FF595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2A10A68"/>
  <w15:docId w15:val="{50BD8F0F-A2E8-431E-A78C-AC2505F24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lang w:val="en-IN" w:eastAsia="en-IN" w:bidi="mr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44A"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3F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3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1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51E0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51E0"/>
    <w:rPr>
      <w:rFonts w:ascii="Tahoma" w:hAnsi="Tahoma" w:cs="Tahoma"/>
      <w:sz w:val="16"/>
      <w:szCs w:val="14"/>
    </w:rPr>
  </w:style>
  <w:style w:type="paragraph" w:styleId="Header">
    <w:name w:val="header"/>
    <w:basedOn w:val="Normal"/>
    <w:link w:val="HeaderChar"/>
    <w:uiPriority w:val="99"/>
    <w:unhideWhenUsed/>
    <w:rsid w:val="00622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994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6229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994"/>
    <w:rPr>
      <w:rFonts w:cs="Manga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0D0B"/>
    <w:pPr>
      <w:spacing w:after="0" w:line="240" w:lineRule="auto"/>
    </w:pPr>
    <w:rPr>
      <w:rFonts w:ascii="Consolas" w:hAnsi="Consolas"/>
      <w:sz w:val="20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0D0B"/>
    <w:rPr>
      <w:rFonts w:ascii="Consolas" w:hAnsi="Consolas" w:cs="Mangal"/>
      <w:sz w:val="20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53FCA"/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  <w:style w:type="table" w:styleId="TableGrid">
    <w:name w:val="Table Grid"/>
    <w:basedOn w:val="TableNormal"/>
    <w:uiPriority w:val="59"/>
    <w:rsid w:val="00444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27312"/>
    <w:rPr>
      <w:rFonts w:asciiTheme="majorHAnsi" w:eastAsiaTheme="majorEastAsia" w:hAnsiTheme="majorHAnsi" w:cstheme="majorBidi"/>
      <w:color w:val="365F91" w:themeColor="accent1" w:themeShade="BF"/>
      <w:sz w:val="26"/>
      <w:szCs w:val="23"/>
    </w:rPr>
  </w:style>
  <w:style w:type="character" w:styleId="Hyperlink">
    <w:name w:val="Hyperlink"/>
    <w:uiPriority w:val="99"/>
    <w:unhideWhenUsed/>
    <w:rsid w:val="00427312"/>
    <w:rPr>
      <w:color w:val="000080"/>
      <w:u w:val="single"/>
    </w:rPr>
  </w:style>
  <w:style w:type="paragraph" w:styleId="TOC1">
    <w:name w:val="toc 1"/>
    <w:basedOn w:val="Normal"/>
    <w:autoRedefine/>
    <w:uiPriority w:val="39"/>
    <w:semiHidden/>
    <w:unhideWhenUsed/>
    <w:rsid w:val="00427312"/>
    <w:pPr>
      <w:widowControl w:val="0"/>
      <w:tabs>
        <w:tab w:val="right" w:leader="dot" w:pos="9637"/>
      </w:tabs>
      <w:suppressAutoHyphens/>
      <w:spacing w:after="0" w:line="240" w:lineRule="auto"/>
    </w:pPr>
    <w:rPr>
      <w:rFonts w:ascii="Arial" w:eastAsia="Times New Roman" w:hAnsi="Arial" w:cs="Arial"/>
      <w:szCs w:val="22"/>
      <w:lang w:val="en-AU" w:eastAsia="en-US" w:bidi="ar-SA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7312"/>
    <w:pPr>
      <w:widowControl w:val="0"/>
      <w:suppressAutoHyphens/>
      <w:spacing w:after="0" w:line="240" w:lineRule="auto"/>
      <w:ind w:left="220"/>
    </w:pPr>
    <w:rPr>
      <w:rFonts w:ascii="Arial" w:eastAsia="Times New Roman" w:hAnsi="Arial" w:cs="Arial"/>
      <w:szCs w:val="22"/>
      <w:lang w:val="en-AU" w:eastAsia="en-US" w:bidi="ar-SA"/>
    </w:rPr>
  </w:style>
  <w:style w:type="paragraph" w:customStyle="1" w:styleId="TableContents">
    <w:name w:val="Table Contents"/>
    <w:basedOn w:val="BodyText"/>
    <w:rsid w:val="00427312"/>
    <w:pPr>
      <w:widowControl w:val="0"/>
      <w:suppressAutoHyphens/>
      <w:spacing w:line="240" w:lineRule="auto"/>
    </w:pPr>
    <w:rPr>
      <w:rFonts w:ascii="Arial" w:eastAsia="Times New Roman" w:hAnsi="Arial" w:cs="Arial"/>
      <w:szCs w:val="22"/>
      <w:lang w:val="en-AU" w:eastAsia="en-US" w:bidi="ar-SA"/>
    </w:rPr>
  </w:style>
  <w:style w:type="paragraph" w:customStyle="1" w:styleId="TableHeading">
    <w:name w:val="Table Heading"/>
    <w:basedOn w:val="TableContents"/>
    <w:rsid w:val="00427312"/>
    <w:pPr>
      <w:jc w:val="center"/>
    </w:pPr>
    <w:rPr>
      <w:b/>
      <w:i/>
    </w:rPr>
  </w:style>
  <w:style w:type="paragraph" w:customStyle="1" w:styleId="ContentsHeading">
    <w:name w:val="Contents Heading"/>
    <w:basedOn w:val="Normal"/>
    <w:rsid w:val="00427312"/>
    <w:pPr>
      <w:keepNext/>
      <w:widowControl w:val="0"/>
      <w:suppressAutoHyphens/>
      <w:spacing w:before="240" w:after="120" w:line="240" w:lineRule="auto"/>
    </w:pPr>
    <w:rPr>
      <w:rFonts w:ascii="Arial" w:eastAsia="Times New Roman" w:hAnsi="Arial" w:cs="Arial"/>
      <w:b/>
      <w:sz w:val="32"/>
      <w:szCs w:val="22"/>
      <w:lang w:val="en-AU" w:eastAsia="en-US" w:bidi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3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7312"/>
    <w:rPr>
      <w:rFonts w:cs="Mang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2D7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F06DA"/>
    <w:pPr>
      <w:spacing w:after="0" w:line="240" w:lineRule="auto"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9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0B86C-94CD-44DF-B92D-8A8FE05E4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2</Words>
  <Characters>300</Characters>
  <Application>Microsoft Office Word</Application>
  <DocSecurity>0</DocSecurity>
  <Lines>4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uta &amp; Arkaj</dc:creator>
  <cp:lastModifiedBy>Richi Nayak</cp:lastModifiedBy>
  <cp:revision>6</cp:revision>
  <dcterms:created xsi:type="dcterms:W3CDTF">2021-03-05T06:44:00Z</dcterms:created>
  <dcterms:modified xsi:type="dcterms:W3CDTF">2025-03-04T02:42:00Z</dcterms:modified>
</cp:coreProperties>
</file>